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B22C6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B22C6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64EE6CCC" w:rsidR="0099283D" w:rsidRPr="00C2682F" w:rsidRDefault="00B443AC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6-</w:t>
      </w:r>
      <w:r w:rsidR="001862BB">
        <w:rPr>
          <w:rFonts w:asciiTheme="majorHAnsi" w:hAnsiTheme="majorHAnsi" w:cstheme="majorHAnsi"/>
          <w:b/>
          <w:sz w:val="24"/>
          <w:szCs w:val="24"/>
        </w:rPr>
        <w:t>8</w:t>
      </w:r>
      <w:r w:rsidR="006D1BCF"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C2682F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09DB7231" w:rsidR="00A61BF5" w:rsidRPr="00C2682F" w:rsidRDefault="00747EB2" w:rsidP="00B61493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B61493" w:rsidRPr="00C2682F">
        <w:rPr>
          <w:rFonts w:asciiTheme="majorHAnsi" w:hAnsiTheme="majorHAnsi" w:cstheme="majorHAnsi"/>
        </w:rPr>
        <w:t>Wendy Johnson, Indianapolis Public Library, wjohnson@indypl.org</w:t>
      </w:r>
    </w:p>
    <w:p w14:paraId="5D6554A9" w14:textId="09B8A552" w:rsidR="00242C03" w:rsidRPr="00C2682F" w:rsidRDefault="00242C03" w:rsidP="00A61BF5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C2682F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147984" w:rsidRDefault="001D717C" w:rsidP="001D717C">
      <w:pPr>
        <w:rPr>
          <w:b/>
          <w:bCs/>
        </w:rPr>
      </w:pPr>
      <w:r w:rsidRPr="00147984">
        <w:rPr>
          <w:b/>
          <w:bCs/>
        </w:rPr>
        <w:t>News</w:t>
      </w:r>
    </w:p>
    <w:p w14:paraId="31EC8DDB" w14:textId="35D9CA04" w:rsidR="00C51179" w:rsidRDefault="00B443AC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B443AC">
        <w:rPr>
          <w:rFonts w:asciiTheme="majorHAnsi" w:eastAsia="Times New Roman" w:hAnsiTheme="majorHAnsi" w:cstheme="majorHAnsi"/>
        </w:rPr>
        <w:t xml:space="preserve">Wendy </w:t>
      </w:r>
      <w:r w:rsidRPr="00B443AC">
        <w:rPr>
          <w:rFonts w:asciiTheme="majorHAnsi" w:hAnsiTheme="majorHAnsi" w:cstheme="majorHAnsi"/>
        </w:rPr>
        <w:t>McClure will be facilitating our gathering on June 15</w:t>
      </w:r>
      <w:r w:rsidRPr="00B443AC">
        <w:rPr>
          <w:rFonts w:asciiTheme="majorHAnsi" w:hAnsiTheme="majorHAnsi" w:cstheme="majorHAnsi"/>
          <w:vertAlign w:val="superscript"/>
        </w:rPr>
        <w:t>th</w:t>
      </w:r>
      <w:r w:rsidRPr="00B443AC">
        <w:rPr>
          <w:rFonts w:asciiTheme="majorHAnsi" w:hAnsiTheme="majorHAnsi" w:cstheme="majorHAnsi"/>
        </w:rPr>
        <w:t xml:space="preserve"> while </w:t>
      </w:r>
      <w:r w:rsidR="00ED173B" w:rsidRPr="00B443AC">
        <w:rPr>
          <w:rFonts w:asciiTheme="majorHAnsi" w:hAnsiTheme="majorHAnsi" w:cstheme="majorHAnsi"/>
        </w:rPr>
        <w:t xml:space="preserve">Wendy </w:t>
      </w:r>
      <w:r w:rsidRPr="00B443AC">
        <w:rPr>
          <w:rFonts w:asciiTheme="majorHAnsi" w:hAnsiTheme="majorHAnsi" w:cstheme="majorHAnsi"/>
        </w:rPr>
        <w:t xml:space="preserve">is </w:t>
      </w:r>
      <w:r w:rsidR="00ED173B" w:rsidRPr="00B443AC">
        <w:rPr>
          <w:rFonts w:asciiTheme="majorHAnsi" w:hAnsiTheme="majorHAnsi" w:cstheme="majorHAnsi"/>
        </w:rPr>
        <w:t>out of town.</w:t>
      </w:r>
    </w:p>
    <w:p w14:paraId="4A2A4C55" w14:textId="0A04EDFA" w:rsidR="00C51179" w:rsidRPr="00E7415F" w:rsidRDefault="00C51179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What are you reading? </w:t>
      </w:r>
      <w:r w:rsidRPr="00E7415F">
        <w:rPr>
          <w:rFonts w:asciiTheme="majorHAnsi" w:hAnsiTheme="majorHAnsi" w:cstheme="majorHAnsi"/>
          <w:i/>
          <w:iCs/>
        </w:rPr>
        <w:t>Blind Spot</w:t>
      </w:r>
      <w:r w:rsidRPr="00E7415F">
        <w:rPr>
          <w:rFonts w:asciiTheme="majorHAnsi" w:hAnsiTheme="majorHAnsi" w:cstheme="majorHAnsi"/>
        </w:rPr>
        <w:t xml:space="preserve">, </w:t>
      </w:r>
      <w:r w:rsidRPr="00E7415F">
        <w:rPr>
          <w:rFonts w:asciiTheme="majorHAnsi" w:hAnsiTheme="majorHAnsi" w:cstheme="majorHAnsi"/>
          <w:i/>
          <w:iCs/>
        </w:rPr>
        <w:t>The Power of Moments, Presence</w:t>
      </w:r>
      <w:r w:rsidRPr="00E7415F">
        <w:rPr>
          <w:rFonts w:asciiTheme="majorHAnsi" w:hAnsiTheme="majorHAnsi" w:cstheme="majorHAnsi"/>
        </w:rPr>
        <w:t xml:space="preserve"> by Amy Cuddy</w:t>
      </w:r>
      <w:r w:rsidR="00E7415F" w:rsidRPr="00E7415F">
        <w:rPr>
          <w:rFonts w:asciiTheme="majorHAnsi" w:hAnsiTheme="majorHAnsi" w:cstheme="majorHAnsi"/>
        </w:rPr>
        <w:t xml:space="preserve">, </w:t>
      </w:r>
      <w:r w:rsidR="00E7415F" w:rsidRPr="00E7415F">
        <w:rPr>
          <w:rFonts w:asciiTheme="majorHAnsi" w:hAnsiTheme="majorHAnsi" w:cstheme="majorHAnsi"/>
          <w:i/>
          <w:iCs/>
        </w:rPr>
        <w:t>Switch</w:t>
      </w:r>
      <w:r w:rsidR="00E7415F" w:rsidRPr="00E7415F">
        <w:rPr>
          <w:rFonts w:asciiTheme="majorHAnsi" w:hAnsiTheme="majorHAnsi" w:cstheme="majorHAnsi"/>
        </w:rPr>
        <w:t xml:space="preserve">, </w:t>
      </w:r>
      <w:r w:rsidR="00E7415F" w:rsidRPr="00E7415F">
        <w:rPr>
          <w:rFonts w:asciiTheme="majorHAnsi" w:hAnsiTheme="majorHAnsi" w:cstheme="majorHAnsi"/>
          <w:i/>
          <w:iCs/>
        </w:rPr>
        <w:t>Bitterswee</w:t>
      </w:r>
      <w:r w:rsidR="00E7415F" w:rsidRPr="00E7415F">
        <w:rPr>
          <w:rFonts w:asciiTheme="majorHAnsi" w:hAnsiTheme="majorHAnsi" w:cstheme="majorHAnsi"/>
          <w:i/>
          <w:iCs/>
        </w:rPr>
        <w:t>t</w:t>
      </w:r>
      <w:r w:rsidR="00E7415F" w:rsidRPr="00E7415F">
        <w:rPr>
          <w:rFonts w:asciiTheme="majorHAnsi" w:hAnsiTheme="majorHAnsi" w:cstheme="majorHAnsi"/>
        </w:rPr>
        <w:t xml:space="preserve"> by Susan Cain</w:t>
      </w:r>
      <w:r w:rsidR="00E7415F" w:rsidRPr="00E7415F">
        <w:rPr>
          <w:rFonts w:asciiTheme="majorHAnsi" w:hAnsiTheme="majorHAnsi" w:cstheme="majorHAnsi"/>
        </w:rPr>
        <w:t xml:space="preserve"> </w:t>
      </w:r>
      <w:r w:rsidRPr="00E7415F">
        <w:rPr>
          <w:rFonts w:asciiTheme="majorHAnsi" w:hAnsiTheme="majorHAnsi" w:cstheme="majorHAnsi"/>
        </w:rPr>
        <w:t xml:space="preserve">Would you participate in a book discussion group? What about a webinar discussion group? This would be outside of the regular Wednesday gathering. Would you be interested in leading a singular </w:t>
      </w:r>
      <w:r w:rsidR="00E7415F" w:rsidRPr="00E7415F">
        <w:rPr>
          <w:rFonts w:asciiTheme="majorHAnsi" w:hAnsiTheme="majorHAnsi" w:cstheme="majorHAnsi"/>
        </w:rPr>
        <w:t>discussion?  Looks like we need a book list!</w:t>
      </w:r>
    </w:p>
    <w:p w14:paraId="54F0C436" w14:textId="71E0DA14" w:rsidR="00C51179" w:rsidRPr="00E7415F" w:rsidRDefault="00C51179" w:rsidP="00C51179">
      <w:pPr>
        <w:rPr>
          <w:rFonts w:asciiTheme="majorHAnsi" w:hAnsiTheme="majorHAnsi" w:cstheme="majorHAnsi"/>
        </w:rPr>
      </w:pPr>
    </w:p>
    <w:p w14:paraId="5A1B2F38" w14:textId="68C6EDC1" w:rsidR="00C51179" w:rsidRPr="00C51179" w:rsidRDefault="00C51179" w:rsidP="00C51179">
      <w:pPr>
        <w:rPr>
          <w:rFonts w:asciiTheme="majorHAnsi" w:hAnsiTheme="majorHAnsi" w:cstheme="majorHAnsi"/>
          <w:b/>
          <w:bCs/>
        </w:rPr>
      </w:pPr>
      <w:r w:rsidRPr="00C51179">
        <w:rPr>
          <w:rFonts w:asciiTheme="majorHAnsi" w:hAnsiTheme="majorHAnsi" w:cstheme="majorHAnsi"/>
          <w:b/>
          <w:bCs/>
        </w:rPr>
        <w:t>College Corps</w:t>
      </w:r>
    </w:p>
    <w:p w14:paraId="329BF565" w14:textId="17E26CC2" w:rsidR="00C51179" w:rsidRDefault="00C51179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lifornia Governor’s Office -State Service Commission</w:t>
      </w:r>
    </w:p>
    <w:p w14:paraId="6329B195" w14:textId="0BE9105A" w:rsidR="00C51179" w:rsidRDefault="00C51179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w idea – only in CA</w:t>
      </w:r>
    </w:p>
    <w:p w14:paraId="07250CB0" w14:textId="7D5E4784" w:rsidR="00C51179" w:rsidRDefault="00C51179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llege students – (maybe underserved as the focus)</w:t>
      </w:r>
    </w:p>
    <w:p w14:paraId="5EC11918" w14:textId="62BB7FD2" w:rsidR="00C51179" w:rsidRDefault="000A6249" w:rsidP="00C5117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ducation</w:t>
      </w:r>
      <w:r w:rsidR="00C51179">
        <w:rPr>
          <w:rFonts w:asciiTheme="majorHAnsi" w:hAnsiTheme="majorHAnsi" w:cstheme="majorHAnsi"/>
        </w:rPr>
        <w:t xml:space="preserve"> award and paid </w:t>
      </w:r>
    </w:p>
    <w:p w14:paraId="58CE2FA7" w14:textId="6CCBCAF3" w:rsidR="000A6249" w:rsidRDefault="000A6249" w:rsidP="000A624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Similar to</w:t>
      </w:r>
      <w:proofErr w:type="gram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Americorps</w:t>
      </w:r>
      <w:proofErr w:type="spellEnd"/>
    </w:p>
    <w:p w14:paraId="6135BFBE" w14:textId="0E4A03FD" w:rsidR="000A6249" w:rsidRDefault="000A6249" w:rsidP="000A624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 key areas: k-12, food insecurity and environment</w:t>
      </w:r>
    </w:p>
    <w:p w14:paraId="4887A7A6" w14:textId="6E441FEA" w:rsidR="000A6249" w:rsidRDefault="000A6249" w:rsidP="000A624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</w:t>
      </w:r>
      <w:proofErr w:type="gramStart"/>
      <w:r>
        <w:rPr>
          <w:rFonts w:asciiTheme="majorHAnsi" w:hAnsiTheme="majorHAnsi" w:cstheme="majorHAnsi"/>
        </w:rPr>
        <w:t>it’s</w:t>
      </w:r>
      <w:proofErr w:type="gramEnd"/>
      <w:r>
        <w:rPr>
          <w:rFonts w:asciiTheme="majorHAnsi" w:hAnsiTheme="majorHAnsi" w:cstheme="majorHAnsi"/>
        </w:rPr>
        <w:t xml:space="preserve"> like </w:t>
      </w:r>
      <w:proofErr w:type="spellStart"/>
      <w:r>
        <w:rPr>
          <w:rFonts w:asciiTheme="majorHAnsi" w:hAnsiTheme="majorHAnsi" w:cstheme="majorHAnsi"/>
        </w:rPr>
        <w:t>Americorp</w:t>
      </w:r>
      <w:proofErr w:type="spellEnd"/>
      <w:r>
        <w:rPr>
          <w:rFonts w:asciiTheme="majorHAnsi" w:hAnsiTheme="majorHAnsi" w:cstheme="majorHAnsi"/>
        </w:rPr>
        <w:t xml:space="preserve"> there may be lot of paperwork &amp; meetings </w:t>
      </w:r>
    </w:p>
    <w:p w14:paraId="5EEB45F9" w14:textId="62F3D03E" w:rsidR="000A6249" w:rsidRPr="00E7415F" w:rsidRDefault="00CB55C0" w:rsidP="00CB55C0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nsider partnering with another organization that manages </w:t>
      </w:r>
      <w:r w:rsidRPr="00CB55C0">
        <w:rPr>
          <w:rFonts w:asciiTheme="majorHAnsi" w:hAnsiTheme="majorHAnsi" w:cstheme="majorHAnsi"/>
        </w:rPr>
        <w:t xml:space="preserve">Vista/Summer Vistas or </w:t>
      </w:r>
      <w:proofErr w:type="spellStart"/>
      <w:r w:rsidRPr="00CB55C0">
        <w:rPr>
          <w:rFonts w:asciiTheme="majorHAnsi" w:hAnsiTheme="majorHAnsi" w:cstheme="majorHAnsi"/>
        </w:rPr>
        <w:t>Americorp</w:t>
      </w:r>
      <w:proofErr w:type="spellEnd"/>
      <w:r>
        <w:rPr>
          <w:rFonts w:asciiTheme="majorHAnsi" w:hAnsiTheme="majorHAnsi" w:cstheme="majorHAnsi"/>
        </w:rPr>
        <w:t xml:space="preserve">, like Campus Compact, Public Allies. Great success – hire many of the participants – staff like it </w:t>
      </w:r>
      <w:r w:rsidRPr="00E7415F">
        <w:rPr>
          <w:rFonts w:asciiTheme="majorHAnsi" w:hAnsiTheme="majorHAnsi" w:cstheme="majorHAnsi"/>
        </w:rPr>
        <w:t xml:space="preserve">too! There are now 5 libraries using VISTAs for Summer Reading Program </w:t>
      </w:r>
    </w:p>
    <w:p w14:paraId="1E22DDF5" w14:textId="19E5595A" w:rsidR="00E7415F" w:rsidRPr="00E7415F" w:rsidRDefault="00E7415F" w:rsidP="00E7415F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hyperlink r:id="rId10" w:history="1">
        <w:r w:rsidRPr="00E7415F">
          <w:rPr>
            <w:rStyle w:val="Hyperlink"/>
            <w:rFonts w:asciiTheme="majorHAnsi" w:hAnsiTheme="majorHAnsi" w:cstheme="majorHAnsi"/>
          </w:rPr>
          <w:t>https://www.californiavolunteers.ca.gov/californiansforall-college-corps/</w:t>
        </w:r>
      </w:hyperlink>
      <w:r w:rsidRPr="00E7415F">
        <w:rPr>
          <w:rFonts w:asciiTheme="majorHAnsi" w:hAnsiTheme="majorHAnsi" w:cstheme="majorHAnsi"/>
        </w:rPr>
        <w:t xml:space="preserve"> </w:t>
      </w:r>
    </w:p>
    <w:p w14:paraId="44F710C7" w14:textId="77777777" w:rsidR="00E7415F" w:rsidRPr="00E7415F" w:rsidRDefault="00E7415F" w:rsidP="00E7415F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We probably had like 10-12 staff at a food bank that started at AC members with our agenda and became staff.</w:t>
      </w:r>
    </w:p>
    <w:p w14:paraId="486407C6" w14:textId="6DF8B300" w:rsidR="00E7415F" w:rsidRDefault="00E7415F" w:rsidP="00E7415F">
      <w:pPr>
        <w:pStyle w:val="ListParagraph"/>
        <w:numPr>
          <w:ilvl w:val="0"/>
          <w:numId w:val="27"/>
        </w:numPr>
      </w:pPr>
      <w:r>
        <w:t>F</w:t>
      </w:r>
      <w:r>
        <w:t xml:space="preserve">ind your state service commission - </w:t>
      </w:r>
      <w:hyperlink r:id="rId11" w:history="1">
        <w:r w:rsidRPr="00C74FE1">
          <w:rPr>
            <w:rStyle w:val="Hyperlink"/>
          </w:rPr>
          <w:t>https://www.statecommissions.org/state-service-commissions</w:t>
        </w:r>
      </w:hyperlink>
      <w:r>
        <w:t xml:space="preserve"> </w:t>
      </w:r>
    </w:p>
    <w:p w14:paraId="499002E1" w14:textId="77777777" w:rsidR="00CB55C0" w:rsidRDefault="00CB55C0" w:rsidP="00CB55C0">
      <w:pPr>
        <w:rPr>
          <w:rFonts w:asciiTheme="majorHAnsi" w:eastAsia="Times New Roman" w:hAnsiTheme="majorHAnsi" w:cstheme="majorHAnsi"/>
        </w:rPr>
      </w:pPr>
    </w:p>
    <w:p w14:paraId="7533890A" w14:textId="5DBBA4F0" w:rsidR="00CB55C0" w:rsidRDefault="00E07E0A" w:rsidP="00CB55C0">
      <w:pPr>
        <w:rPr>
          <w:rFonts w:asciiTheme="majorHAnsi" w:eastAsia="Times New Roman" w:hAnsiTheme="majorHAnsi" w:cstheme="majorHAnsi"/>
        </w:rPr>
      </w:pPr>
      <w:r w:rsidRPr="00CB55C0">
        <w:rPr>
          <w:rFonts w:asciiTheme="majorHAnsi" w:eastAsia="Times New Roman" w:hAnsiTheme="majorHAnsi" w:cstheme="majorHAnsi"/>
          <w:b/>
          <w:bCs/>
        </w:rPr>
        <w:t>Volunteer hour tracking</w:t>
      </w:r>
    </w:p>
    <w:p w14:paraId="10DD4816" w14:textId="0DAA024F" w:rsidR="00896C24" w:rsidRDefault="00E07E0A" w:rsidP="00CB55C0">
      <w:pPr>
        <w:rPr>
          <w:rFonts w:asciiTheme="majorHAnsi" w:eastAsia="Times New Roman" w:hAnsiTheme="majorHAnsi" w:cstheme="majorHAnsi"/>
        </w:rPr>
      </w:pPr>
      <w:r w:rsidRPr="00CB55C0">
        <w:rPr>
          <w:rFonts w:asciiTheme="majorHAnsi" w:eastAsia="Times New Roman" w:hAnsiTheme="majorHAnsi" w:cstheme="majorHAnsi"/>
        </w:rPr>
        <w:lastRenderedPageBreak/>
        <w:t xml:space="preserve">Do you use paper? A timeclock (like VicTouch)? </w:t>
      </w:r>
      <w:r w:rsidR="00CB55C0">
        <w:rPr>
          <w:rFonts w:asciiTheme="majorHAnsi" w:eastAsia="Times New Roman" w:hAnsiTheme="majorHAnsi" w:cstheme="majorHAnsi"/>
        </w:rPr>
        <w:t>What about a sign-in kiosk?</w:t>
      </w:r>
    </w:p>
    <w:p w14:paraId="4E274346" w14:textId="13DE904E" w:rsidR="00CB55C0" w:rsidRDefault="00CB55C0" w:rsidP="00CB55C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proofErr w:type="spellStart"/>
      <w:r>
        <w:rPr>
          <w:rFonts w:asciiTheme="majorHAnsi" w:eastAsia="Times New Roman" w:hAnsiTheme="majorHAnsi" w:cstheme="majorHAnsi"/>
        </w:rPr>
        <w:t>Self reporting</w:t>
      </w:r>
      <w:proofErr w:type="spellEnd"/>
      <w:r>
        <w:rPr>
          <w:rFonts w:asciiTheme="majorHAnsi" w:eastAsia="Times New Roman" w:hAnsiTheme="majorHAnsi" w:cstheme="majorHAnsi"/>
        </w:rPr>
        <w:t xml:space="preserve"> – tablets at each </w:t>
      </w:r>
      <w:r w:rsidR="008B513C">
        <w:rPr>
          <w:rFonts w:asciiTheme="majorHAnsi" w:eastAsia="Times New Roman" w:hAnsiTheme="majorHAnsi" w:cstheme="majorHAnsi"/>
        </w:rPr>
        <w:t>branch (or a computer)</w:t>
      </w:r>
    </w:p>
    <w:p w14:paraId="4592B84B" w14:textId="41146B4D" w:rsidR="008B513C" w:rsidRPr="00CB55C0" w:rsidRDefault="008B513C" w:rsidP="00CB55C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Use </w:t>
      </w:r>
      <w:proofErr w:type="spellStart"/>
      <w:r>
        <w:rPr>
          <w:rFonts w:asciiTheme="majorHAnsi" w:eastAsia="Times New Roman" w:hAnsiTheme="majorHAnsi" w:cstheme="majorHAnsi"/>
        </w:rPr>
        <w:t>Sameratain</w:t>
      </w:r>
      <w:proofErr w:type="spellEnd"/>
      <w:r>
        <w:rPr>
          <w:rFonts w:asciiTheme="majorHAnsi" w:eastAsia="Times New Roman" w:hAnsiTheme="majorHAnsi" w:cstheme="majorHAnsi"/>
        </w:rPr>
        <w:t xml:space="preserve">, </w:t>
      </w:r>
      <w:proofErr w:type="gramStart"/>
      <w:r>
        <w:rPr>
          <w:rFonts w:asciiTheme="majorHAnsi" w:eastAsia="Times New Roman" w:hAnsiTheme="majorHAnsi" w:cstheme="majorHAnsi"/>
        </w:rPr>
        <w:t>it’s</w:t>
      </w:r>
      <w:proofErr w:type="gramEnd"/>
      <w:r>
        <w:rPr>
          <w:rFonts w:asciiTheme="majorHAnsi" w:eastAsia="Times New Roman" w:hAnsiTheme="majorHAnsi" w:cstheme="majorHAnsi"/>
        </w:rPr>
        <w:t xml:space="preserve"> not good with texting volunteers</w:t>
      </w:r>
    </w:p>
    <w:p w14:paraId="719C27BA" w14:textId="33D30285" w:rsidR="00C410BE" w:rsidRDefault="008B513C" w:rsidP="008B513C">
      <w:pPr>
        <w:pStyle w:val="ListParagraph"/>
        <w:numPr>
          <w:ilvl w:val="0"/>
          <w:numId w:val="27"/>
        </w:numPr>
      </w:pPr>
      <w:r>
        <w:t>Moved from paper to self-reporting – the “</w:t>
      </w:r>
      <w:r w:rsidR="00884829">
        <w:t>how-to</w:t>
      </w:r>
      <w:r>
        <w:t>” is included in the volunteer orientation</w:t>
      </w:r>
    </w:p>
    <w:p w14:paraId="66DD16B3" w14:textId="3B4FBA7D" w:rsidR="008B513C" w:rsidRDefault="008B513C" w:rsidP="008B513C">
      <w:pPr>
        <w:pStyle w:val="ListParagraph"/>
        <w:numPr>
          <w:ilvl w:val="0"/>
          <w:numId w:val="27"/>
        </w:numPr>
      </w:pPr>
      <w:r>
        <w:t>Board hours are entered by the admin who attends meetings and takes notes</w:t>
      </w:r>
    </w:p>
    <w:p w14:paraId="7CB21CFB" w14:textId="56ABAE31" w:rsidR="008B513C" w:rsidRDefault="008B513C" w:rsidP="008B513C">
      <w:pPr>
        <w:pStyle w:val="ListParagraph"/>
        <w:numPr>
          <w:ilvl w:val="0"/>
          <w:numId w:val="27"/>
        </w:numPr>
      </w:pPr>
      <w:proofErr w:type="spellStart"/>
      <w:r>
        <w:t>Victouch</w:t>
      </w:r>
      <w:proofErr w:type="spellEnd"/>
      <w:r>
        <w:t xml:space="preserve"> </w:t>
      </w:r>
      <w:proofErr w:type="spellStart"/>
      <w:r>
        <w:t>testamonials</w:t>
      </w:r>
      <w:proofErr w:type="spellEnd"/>
    </w:p>
    <w:p w14:paraId="13467C40" w14:textId="3AFC973E" w:rsidR="008B513C" w:rsidRPr="00E7415F" w:rsidRDefault="008B513C" w:rsidP="008B513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t xml:space="preserve">Training for tracking: FAQ, printed document next to stations, during rollout, had a </w:t>
      </w:r>
      <w:r w:rsidRPr="00E7415F">
        <w:rPr>
          <w:rFonts w:asciiTheme="majorHAnsi" w:hAnsiTheme="majorHAnsi" w:cstheme="majorHAnsi"/>
        </w:rPr>
        <w:t xml:space="preserve">person on-hand to help </w:t>
      </w:r>
      <w:r w:rsidR="00884829">
        <w:rPr>
          <w:rFonts w:asciiTheme="majorHAnsi" w:hAnsiTheme="majorHAnsi" w:cstheme="majorHAnsi"/>
        </w:rPr>
        <w:t xml:space="preserve">the </w:t>
      </w:r>
      <w:r w:rsidRPr="00E7415F">
        <w:rPr>
          <w:rFonts w:asciiTheme="majorHAnsi" w:hAnsiTheme="majorHAnsi" w:cstheme="majorHAnsi"/>
        </w:rPr>
        <w:t>first week or two</w:t>
      </w:r>
    </w:p>
    <w:p w14:paraId="262ABA59" w14:textId="5EF3FF28" w:rsidR="008B513C" w:rsidRPr="00E7415F" w:rsidRDefault="008B513C" w:rsidP="008B513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Mini-videos (3-4 minutes) – “How to sign up for an event”, “How to change a password”, etc.</w:t>
      </w:r>
    </w:p>
    <w:p w14:paraId="3EDD4676" w14:textId="6790A042" w:rsidR="00E7415F" w:rsidRPr="00E7415F" w:rsidRDefault="00E7415F" w:rsidP="00E7415F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VicTouch and </w:t>
      </w:r>
      <w:proofErr w:type="spellStart"/>
      <w:r w:rsidRPr="00E7415F">
        <w:rPr>
          <w:rFonts w:asciiTheme="majorHAnsi" w:hAnsiTheme="majorHAnsi" w:cstheme="majorHAnsi"/>
        </w:rPr>
        <w:t>VicNet</w:t>
      </w:r>
      <w:proofErr w:type="spellEnd"/>
      <w:r w:rsidRPr="00E7415F">
        <w:rPr>
          <w:rFonts w:asciiTheme="majorHAnsi" w:hAnsiTheme="majorHAnsi" w:cstheme="majorHAnsi"/>
        </w:rPr>
        <w:t xml:space="preserve"> in Volgistics</w:t>
      </w:r>
      <w:r w:rsidRPr="00E7415F">
        <w:rPr>
          <w:rFonts w:asciiTheme="majorHAnsi" w:hAnsiTheme="majorHAnsi" w:cstheme="majorHAnsi"/>
        </w:rPr>
        <w:t xml:space="preserve">. </w:t>
      </w:r>
      <w:proofErr w:type="spellStart"/>
      <w:r w:rsidRPr="00E7415F">
        <w:rPr>
          <w:rFonts w:asciiTheme="majorHAnsi" w:hAnsiTheme="majorHAnsi" w:cstheme="majorHAnsi"/>
        </w:rPr>
        <w:t>Victouch</w:t>
      </w:r>
      <w:proofErr w:type="spellEnd"/>
      <w:r w:rsidRPr="00E7415F">
        <w:rPr>
          <w:rFonts w:asciiTheme="majorHAnsi" w:hAnsiTheme="majorHAnsi" w:cstheme="majorHAnsi"/>
        </w:rPr>
        <w:t xml:space="preserve">. Paper. </w:t>
      </w:r>
      <w:r w:rsidRPr="00E7415F">
        <w:rPr>
          <w:rFonts w:asciiTheme="majorHAnsi" w:hAnsiTheme="majorHAnsi" w:cstheme="majorHAnsi"/>
        </w:rPr>
        <w:t xml:space="preserve">Paper but we are hoping to use an </w:t>
      </w:r>
      <w:proofErr w:type="spellStart"/>
      <w:r w:rsidRPr="00E7415F">
        <w:rPr>
          <w:rFonts w:asciiTheme="majorHAnsi" w:hAnsiTheme="majorHAnsi" w:cstheme="majorHAnsi"/>
        </w:rPr>
        <w:t>Ipad</w:t>
      </w:r>
      <w:proofErr w:type="spellEnd"/>
      <w:r w:rsidRPr="00E7415F">
        <w:rPr>
          <w:rFonts w:asciiTheme="majorHAnsi" w:hAnsiTheme="majorHAnsi" w:cstheme="majorHAnsi"/>
        </w:rPr>
        <w:t xml:space="preserve"> or app when we switch to </w:t>
      </w:r>
      <w:r>
        <w:rPr>
          <w:rFonts w:asciiTheme="majorHAnsi" w:hAnsiTheme="majorHAnsi" w:cstheme="majorHAnsi"/>
        </w:rPr>
        <w:t>B</w:t>
      </w:r>
      <w:r w:rsidRPr="00E7415F">
        <w:rPr>
          <w:rFonts w:asciiTheme="majorHAnsi" w:hAnsiTheme="majorHAnsi" w:cstheme="majorHAnsi"/>
        </w:rPr>
        <w:t xml:space="preserve">etter </w:t>
      </w:r>
      <w:r>
        <w:rPr>
          <w:rFonts w:asciiTheme="majorHAnsi" w:hAnsiTheme="majorHAnsi" w:cstheme="majorHAnsi"/>
        </w:rPr>
        <w:t>I</w:t>
      </w:r>
      <w:r w:rsidRPr="00E7415F">
        <w:rPr>
          <w:rFonts w:asciiTheme="majorHAnsi" w:hAnsiTheme="majorHAnsi" w:cstheme="majorHAnsi"/>
        </w:rPr>
        <w:t>mpact</w:t>
      </w:r>
      <w:r>
        <w:rPr>
          <w:rFonts w:asciiTheme="majorHAnsi" w:hAnsiTheme="majorHAnsi" w:cstheme="majorHAnsi"/>
        </w:rPr>
        <w:t>.</w:t>
      </w:r>
    </w:p>
    <w:p w14:paraId="168122FD" w14:textId="2BAF1F31" w:rsidR="008B513C" w:rsidRPr="00E7415F" w:rsidRDefault="008B513C" w:rsidP="008B513C">
      <w:pPr>
        <w:rPr>
          <w:rFonts w:asciiTheme="majorHAnsi" w:hAnsiTheme="majorHAnsi" w:cstheme="majorHAnsi"/>
          <w:b/>
          <w:bCs/>
        </w:rPr>
      </w:pPr>
    </w:p>
    <w:p w14:paraId="784C5F5B" w14:textId="0DBF8F98" w:rsidR="008B513C" w:rsidRPr="00E7415F" w:rsidRDefault="008B513C" w:rsidP="008B513C">
      <w:pPr>
        <w:rPr>
          <w:rFonts w:asciiTheme="majorHAnsi" w:hAnsiTheme="majorHAnsi" w:cstheme="majorHAnsi"/>
          <w:b/>
          <w:bCs/>
        </w:rPr>
      </w:pPr>
      <w:r w:rsidRPr="00E7415F">
        <w:rPr>
          <w:rFonts w:asciiTheme="majorHAnsi" w:hAnsiTheme="majorHAnsi" w:cstheme="majorHAnsi"/>
          <w:b/>
          <w:bCs/>
        </w:rPr>
        <w:t>Texas Volunteer Management overview</w:t>
      </w:r>
    </w:p>
    <w:p w14:paraId="08F463E2" w14:textId="4F2EAE8E" w:rsidR="008B513C" w:rsidRPr="00E7415F" w:rsidRDefault="008B513C" w:rsidP="008B513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Keynote focused on mental health</w:t>
      </w:r>
    </w:p>
    <w:p w14:paraId="4CEB5494" w14:textId="03D548A1" w:rsidR="008B513C" w:rsidRPr="00E7415F" w:rsidRDefault="008B513C" w:rsidP="008B513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Adding “A” to DEI – </w:t>
      </w:r>
      <w:r w:rsidR="00884829">
        <w:rPr>
          <w:rFonts w:asciiTheme="majorHAnsi" w:hAnsiTheme="majorHAnsi" w:cstheme="majorHAnsi"/>
        </w:rPr>
        <w:t>Accessibility</w:t>
      </w:r>
    </w:p>
    <w:p w14:paraId="7B06782C" w14:textId="4AA59BE9" w:rsidR="008B513C" w:rsidRPr="00E7415F" w:rsidRDefault="008B513C" w:rsidP="008B513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S</w:t>
      </w:r>
      <w:r w:rsidR="00381817" w:rsidRPr="00E7415F">
        <w:rPr>
          <w:rFonts w:asciiTheme="majorHAnsi" w:hAnsiTheme="majorHAnsi" w:cstheme="majorHAnsi"/>
        </w:rPr>
        <w:t>moother transitions</w:t>
      </w:r>
    </w:p>
    <w:p w14:paraId="065E913F" w14:textId="05B2AF32" w:rsidR="00381817" w:rsidRPr="00E7415F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Breakout room with presenters </w:t>
      </w:r>
      <w:r w:rsidR="00884829">
        <w:rPr>
          <w:rFonts w:asciiTheme="majorHAnsi" w:hAnsiTheme="majorHAnsi" w:cstheme="majorHAnsi"/>
        </w:rPr>
        <w:t>on hand</w:t>
      </w:r>
      <w:r w:rsidRPr="00E7415F">
        <w:rPr>
          <w:rFonts w:asciiTheme="majorHAnsi" w:hAnsiTheme="majorHAnsi" w:cstheme="majorHAnsi"/>
        </w:rPr>
        <w:t xml:space="preserve"> to answer </w:t>
      </w:r>
      <w:r w:rsidR="00884829">
        <w:rPr>
          <w:rFonts w:asciiTheme="majorHAnsi" w:hAnsiTheme="majorHAnsi" w:cstheme="majorHAnsi"/>
        </w:rPr>
        <w:t>additional</w:t>
      </w:r>
      <w:r w:rsidRPr="00E7415F">
        <w:rPr>
          <w:rFonts w:asciiTheme="majorHAnsi" w:hAnsiTheme="majorHAnsi" w:cstheme="majorHAnsi"/>
        </w:rPr>
        <w:t xml:space="preserve"> questions</w:t>
      </w:r>
    </w:p>
    <w:p w14:paraId="34311A9C" w14:textId="043900D5" w:rsidR="00381817" w:rsidRPr="00E7415F" w:rsidRDefault="00381817" w:rsidP="00381817">
      <w:pPr>
        <w:rPr>
          <w:rFonts w:asciiTheme="majorHAnsi" w:hAnsiTheme="majorHAnsi" w:cstheme="majorHAnsi"/>
          <w:b/>
          <w:bCs/>
        </w:rPr>
      </w:pPr>
    </w:p>
    <w:p w14:paraId="19E1A4A0" w14:textId="038F6CDB" w:rsidR="00381817" w:rsidRPr="00E7415F" w:rsidRDefault="00381817" w:rsidP="00381817">
      <w:pPr>
        <w:rPr>
          <w:rFonts w:asciiTheme="majorHAnsi" w:hAnsiTheme="majorHAnsi" w:cstheme="majorHAnsi"/>
          <w:b/>
          <w:bCs/>
        </w:rPr>
      </w:pPr>
      <w:r w:rsidRPr="00E7415F">
        <w:rPr>
          <w:rFonts w:asciiTheme="majorHAnsi" w:hAnsiTheme="majorHAnsi" w:cstheme="majorHAnsi"/>
          <w:b/>
          <w:bCs/>
        </w:rPr>
        <w:t>New Projects</w:t>
      </w:r>
    </w:p>
    <w:p w14:paraId="7D26527B" w14:textId="77777777" w:rsidR="00884829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884829">
        <w:rPr>
          <w:rFonts w:asciiTheme="majorHAnsi" w:hAnsiTheme="majorHAnsi" w:cstheme="majorHAnsi"/>
        </w:rPr>
        <w:t>Pilot a book delivery program to patrons</w:t>
      </w:r>
      <w:r w:rsidR="00884829" w:rsidRPr="00884829">
        <w:rPr>
          <w:rFonts w:asciiTheme="majorHAnsi" w:hAnsiTheme="majorHAnsi" w:cstheme="majorHAnsi"/>
        </w:rPr>
        <w:t xml:space="preserve">. </w:t>
      </w:r>
    </w:p>
    <w:p w14:paraId="304FB546" w14:textId="42374579" w:rsidR="00381817" w:rsidRPr="00884829" w:rsidRDefault="00884829" w:rsidP="00884829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884829">
        <w:rPr>
          <w:rFonts w:asciiTheme="majorHAnsi" w:hAnsiTheme="majorHAnsi" w:cstheme="majorHAnsi"/>
        </w:rPr>
        <w:t>Here's the link to Wendy and her Team's presentation on home delivery --</w:t>
      </w:r>
      <w:r w:rsidRPr="00884829">
        <w:rPr>
          <w:rFonts w:asciiTheme="majorHAnsi" w:hAnsiTheme="majorHAnsi" w:cstheme="majorHAnsi"/>
        </w:rPr>
        <w:t xml:space="preserve"> </w:t>
      </w:r>
      <w:hyperlink r:id="rId12" w:history="1">
        <w:r w:rsidRPr="00884829">
          <w:rPr>
            <w:rStyle w:val="Hyperlink"/>
            <w:rFonts w:asciiTheme="majorHAnsi" w:hAnsiTheme="majorHAnsi" w:cstheme="majorHAnsi"/>
          </w:rPr>
          <w:t>https://getinvolvedclearinghouse.org/training-materials/outreach-services-volunteer-resources-match-made-library-heaven-indianapolis</w:t>
        </w:r>
      </w:hyperlink>
      <w:r w:rsidRPr="00884829">
        <w:rPr>
          <w:rFonts w:asciiTheme="majorHAnsi" w:hAnsiTheme="majorHAnsi" w:cstheme="majorHAnsi"/>
        </w:rPr>
        <w:t xml:space="preserve"> </w:t>
      </w:r>
    </w:p>
    <w:p w14:paraId="5D71187C" w14:textId="065129FD" w:rsidR="00884829" w:rsidRPr="00884829" w:rsidRDefault="00884829" w:rsidP="00884829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884829">
        <w:rPr>
          <w:rFonts w:asciiTheme="majorHAnsi" w:hAnsiTheme="majorHAnsi" w:cstheme="majorHAnsi"/>
        </w:rPr>
        <w:t xml:space="preserve">We have a handful of volunteers in </w:t>
      </w:r>
      <w:r>
        <w:rPr>
          <w:rFonts w:asciiTheme="majorHAnsi" w:hAnsiTheme="majorHAnsi" w:cstheme="majorHAnsi"/>
        </w:rPr>
        <w:t xml:space="preserve">the </w:t>
      </w:r>
      <w:r w:rsidRPr="00884829">
        <w:rPr>
          <w:rFonts w:asciiTheme="majorHAnsi" w:hAnsiTheme="majorHAnsi" w:cstheme="majorHAnsi"/>
        </w:rPr>
        <w:t>Interlibrary Library Loan. They have access to patron's accounts. We have them sign confidentiality agreements and no issues</w:t>
      </w:r>
    </w:p>
    <w:p w14:paraId="0E2086D5" w14:textId="0A8888E3" w:rsidR="00381817" w:rsidRPr="00E7415F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Using VISTAs for shelving this summer (in the past they did DVDs, paperbacks, unprocessed) this year books will be </w:t>
      </w:r>
      <w:r w:rsidR="00884829">
        <w:rPr>
          <w:rFonts w:asciiTheme="majorHAnsi" w:hAnsiTheme="majorHAnsi" w:cstheme="majorHAnsi"/>
        </w:rPr>
        <w:t>included</w:t>
      </w:r>
    </w:p>
    <w:p w14:paraId="509B2FBE" w14:textId="743893FA" w:rsidR="00381817" w:rsidRPr="00E7415F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 xml:space="preserve">VIP </w:t>
      </w:r>
      <w:r w:rsidR="00884829">
        <w:rPr>
          <w:rFonts w:asciiTheme="majorHAnsi" w:hAnsiTheme="majorHAnsi" w:cstheme="majorHAnsi"/>
        </w:rPr>
        <w:t>behind-the-scenes</w:t>
      </w:r>
      <w:r w:rsidRPr="00E7415F">
        <w:rPr>
          <w:rFonts w:asciiTheme="majorHAnsi" w:hAnsiTheme="majorHAnsi" w:cstheme="majorHAnsi"/>
        </w:rPr>
        <w:t xml:space="preserve"> tours for volunteer week: special collection, green building, maker space, children’s programming, sorter</w:t>
      </w:r>
    </w:p>
    <w:p w14:paraId="662E0989" w14:textId="3B6778F0" w:rsidR="00381817" w:rsidRPr="00E7415F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Advisory for volunteer resources – staff and volunteers (this fall)</w:t>
      </w:r>
    </w:p>
    <w:p w14:paraId="6E4F33E9" w14:textId="29E0C0CC" w:rsidR="00381817" w:rsidRPr="00E7415F" w:rsidRDefault="00381817" w:rsidP="0038181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E7415F">
        <w:rPr>
          <w:rFonts w:asciiTheme="majorHAnsi" w:hAnsiTheme="majorHAnsi" w:cstheme="majorHAnsi"/>
        </w:rPr>
        <w:t>Recognition event – killing the big once-a-year event</w:t>
      </w:r>
    </w:p>
    <w:p w14:paraId="1B2D7AD0" w14:textId="77777777" w:rsidR="00C410BE" w:rsidRPr="006D1BCF" w:rsidRDefault="00C410BE" w:rsidP="006D1BCF"/>
    <w:p w14:paraId="00000036" w14:textId="5F290654" w:rsidR="0099283D" w:rsidRPr="00C2682F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C2682F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</w:p>
    <w:p w14:paraId="00000037" w14:textId="44F79994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Visit </w:t>
      </w:r>
      <w:hyperlink r:id="rId13">
        <w:r w:rsidRPr="00A61BF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1BF5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3D" w14:textId="77777777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>Pushing Back on Privilege in Volunteerism with Sue Carter Kahl, May 12. Free! Register here:</w:t>
      </w:r>
      <w:hyperlink r:id="rId14">
        <w:r w:rsidRPr="00A61BF5">
          <w:rPr>
            <w:rFonts w:asciiTheme="majorHAnsi" w:hAnsiTheme="majorHAnsi" w:cstheme="majorHAnsi"/>
            <w:color w:val="1155CC"/>
            <w:u w:val="single"/>
          </w:rPr>
          <w:t xml:space="preserve"> https://attendee.gotowebinar.com/register/950485341438249229</w:t>
        </w:r>
      </w:hyperlink>
    </w:p>
    <w:p w14:paraId="0000003E" w14:textId="50873D1A" w:rsidR="0099283D" w:rsidRPr="005A387A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Understanding the Multi-Gen Mix with Faiza </w:t>
      </w:r>
      <w:proofErr w:type="spellStart"/>
      <w:r w:rsidRPr="00A61BF5">
        <w:rPr>
          <w:rFonts w:asciiTheme="majorHAnsi" w:hAnsiTheme="majorHAnsi" w:cstheme="majorHAnsi"/>
        </w:rPr>
        <w:t>Venzant</w:t>
      </w:r>
      <w:proofErr w:type="spellEnd"/>
      <w:r w:rsidRPr="00A61BF5">
        <w:rPr>
          <w:rFonts w:asciiTheme="majorHAnsi" w:hAnsiTheme="majorHAnsi" w:cstheme="majorHAnsi"/>
        </w:rPr>
        <w:t xml:space="preserve">, May 26. Free! Register here:  </w:t>
      </w:r>
      <w:hyperlink r:id="rId15">
        <w:r w:rsidRPr="00A61BF5">
          <w:rPr>
            <w:rFonts w:asciiTheme="majorHAnsi" w:hAnsiTheme="majorHAnsi" w:cstheme="majorHAnsi"/>
            <w:color w:val="1155CC"/>
            <w:u w:val="single"/>
          </w:rPr>
          <w:t>https://attendee.gotowebinar.com/register/956562342205268748</w:t>
        </w:r>
      </w:hyperlink>
    </w:p>
    <w:p w14:paraId="6F3FDBEB" w14:textId="77777777" w:rsidR="005A387A" w:rsidRPr="00A61BF5" w:rsidRDefault="005A387A" w:rsidP="005A387A">
      <w:pPr>
        <w:ind w:left="720"/>
        <w:rPr>
          <w:rFonts w:asciiTheme="majorHAnsi" w:hAnsiTheme="majorHAnsi" w:cstheme="majorHAnsi"/>
        </w:rPr>
      </w:pPr>
    </w:p>
    <w:p w14:paraId="0000003F" w14:textId="77777777" w:rsidR="0099283D" w:rsidRPr="00C2682F" w:rsidRDefault="00747EB2" w:rsidP="00C2682F">
      <w:pPr>
        <w:pStyle w:val="Heading2"/>
        <w:spacing w:before="0" w:after="0"/>
        <w:rPr>
          <w:rFonts w:asciiTheme="majorHAnsi" w:hAnsiTheme="majorHAnsi" w:cstheme="majorHAnsi"/>
          <w:b/>
          <w:bCs/>
          <w:sz w:val="22"/>
          <w:szCs w:val="22"/>
        </w:rPr>
      </w:pPr>
      <w:bookmarkStart w:id="3" w:name="_172ky2ryq4g0" w:colFirst="0" w:colLast="0"/>
      <w:bookmarkEnd w:id="3"/>
      <w:r w:rsidRPr="00C2682F">
        <w:rPr>
          <w:rFonts w:asciiTheme="majorHAnsi" w:hAnsiTheme="majorHAnsi" w:cstheme="majorHAnsi"/>
          <w:b/>
          <w:bCs/>
          <w:sz w:val="22"/>
          <w:szCs w:val="22"/>
        </w:rPr>
        <w:lastRenderedPageBreak/>
        <w:t>On-going Educational Resources (just a few)</w:t>
      </w:r>
    </w:p>
    <w:p w14:paraId="00000040" w14:textId="77777777" w:rsidR="0099283D" w:rsidRPr="00C2682F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2682F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C2682F" w:rsidRDefault="00747EB2" w:rsidP="006138C9">
      <w:pPr>
        <w:ind w:firstLine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FMI contact Jessica Link, </w:t>
      </w:r>
      <w:hyperlink r:id="rId16" w:history="1">
        <w:r w:rsidR="0014636B" w:rsidRPr="000B0152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Better Impact User Group – online – 1</w:t>
      </w:r>
      <w:r w:rsidRPr="00C2682F">
        <w:rPr>
          <w:rFonts w:asciiTheme="majorHAnsi" w:hAnsiTheme="majorHAnsi" w:cstheme="majorHAnsi"/>
          <w:vertAlign w:val="superscript"/>
        </w:rPr>
        <w:t>st</w:t>
      </w:r>
      <w:r w:rsidRPr="00C2682F">
        <w:rPr>
          <w:rFonts w:asciiTheme="majorHAnsi" w:hAnsiTheme="majorHAnsi" w:cstheme="majorHAnsi"/>
        </w:rPr>
        <w:t xml:space="preserve"> Tuesday of every month</w:t>
      </w:r>
      <w:r w:rsidR="006138C9">
        <w:rPr>
          <w:rFonts w:asciiTheme="majorHAnsi" w:hAnsiTheme="majorHAnsi" w:cstheme="majorHAnsi"/>
        </w:rPr>
        <w:t>, 2p EST/11a PST</w:t>
      </w:r>
      <w:r w:rsidRPr="00C2682F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C2682F" w:rsidRDefault="00884829" w:rsidP="006138C9">
      <w:pPr>
        <w:ind w:left="720"/>
        <w:rPr>
          <w:rFonts w:asciiTheme="majorHAnsi" w:hAnsiTheme="majorHAnsi" w:cstheme="majorHAnsi"/>
        </w:rPr>
      </w:pPr>
      <w:hyperlink r:id="rId17" w:history="1">
        <w:r w:rsidR="006138C9" w:rsidRPr="003705B9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Passcode: 240307</w:t>
      </w:r>
    </w:p>
    <w:p w14:paraId="00000046" w14:textId="1F735A4C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C2682F">
        <w:rPr>
          <w:rFonts w:asciiTheme="majorHAnsi" w:hAnsiTheme="majorHAnsi" w:cstheme="majorHAnsi"/>
          <w:color w:val="0B0A0B"/>
        </w:rPr>
        <w:t>listserve</w:t>
      </w:r>
      <w:proofErr w:type="spellEnd"/>
      <w:r w:rsidRPr="00C2682F">
        <w:rPr>
          <w:rFonts w:asciiTheme="majorHAnsi" w:hAnsiTheme="majorHAnsi" w:cstheme="majorHAnsi"/>
          <w:color w:val="0B0A0B"/>
        </w:rPr>
        <w:t xml:space="preserve"> by emailing Carla, </w:t>
      </w:r>
      <w:hyperlink r:id="rId18" w:history="1">
        <w:r w:rsidR="0014636B">
          <w:rPr>
            <w:rFonts w:asciiTheme="majorHAnsi" w:hAnsiTheme="majorHAnsi" w:cstheme="majorHAnsi"/>
          </w:rPr>
          <w:t xml:space="preserve">at </w:t>
        </w:r>
        <w:r w:rsidR="0014636B" w:rsidRPr="000B0152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  <w:r w:rsidRPr="00C2682F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19">
        <w:r w:rsidRPr="00C2682F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0">
        <w:r w:rsidRPr="00C2682F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16FB6025" w:rsidR="0099283D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1">
        <w:r w:rsidRPr="00C2682F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C2682F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5733A7" w:rsidRDefault="00884829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2" w:history="1">
        <w:r w:rsidR="005733A7" w:rsidRPr="005733A7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F35D8A6" w:rsidR="005733A7" w:rsidRPr="00C2682F" w:rsidRDefault="00884829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3" w:history="1">
        <w:r w:rsidR="004D1B27" w:rsidRPr="004D1B27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  <w:r w:rsidR="005733A7">
        <w:rPr>
          <w:rFonts w:asciiTheme="majorHAnsi" w:hAnsiTheme="majorHAnsi" w:cstheme="majorHAnsi"/>
        </w:rPr>
        <w:t xml:space="preserve"> </w:t>
      </w:r>
    </w:p>
    <w:p w14:paraId="42791BFA" w14:textId="666F4D9F" w:rsidR="004609AD" w:rsidRPr="00774A15" w:rsidRDefault="00747EB2" w:rsidP="00774A15">
      <w:pPr>
        <w:pStyle w:val="Heading2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4" w:name="_wclxfd8p9szk" w:colFirst="0" w:colLast="0"/>
      <w:bookmarkEnd w:id="4"/>
      <w:r w:rsidRPr="00C2682F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B22C6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5B22C6">
        <w:rPr>
          <w:rFonts w:asciiTheme="majorHAnsi" w:hAnsiTheme="majorHAnsi" w:cstheme="majorHAnsi"/>
        </w:rPr>
        <w:t>share?</w:t>
      </w:r>
      <w:proofErr w:type="gramEnd"/>
      <w:r w:rsidRPr="005B22C6">
        <w:rPr>
          <w:rFonts w:asciiTheme="majorHAnsi" w:hAnsiTheme="majorHAnsi" w:cstheme="majorHAnsi"/>
        </w:rPr>
        <w:t xml:space="preserve"> (encore)</w:t>
      </w:r>
    </w:p>
    <w:p w14:paraId="49F75181" w14:textId="23A22016" w:rsidR="00005FAE" w:rsidRDefault="00005FAE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rvice Enterprise</w:t>
      </w:r>
      <w:r w:rsidR="0078286C">
        <w:rPr>
          <w:rFonts w:asciiTheme="majorHAnsi" w:hAnsiTheme="majorHAnsi" w:cstheme="majorHAnsi"/>
        </w:rPr>
        <w:t xml:space="preserve"> – Jessica, Amber &amp; Kate</w:t>
      </w:r>
      <w:r w:rsidR="004A6FB4">
        <w:rPr>
          <w:rFonts w:asciiTheme="majorHAnsi" w:hAnsiTheme="majorHAnsi" w:cstheme="majorHAnsi"/>
        </w:rPr>
        <w:t xml:space="preserve"> – </w:t>
      </w:r>
      <w:r w:rsidR="000337F3">
        <w:rPr>
          <w:rFonts w:asciiTheme="majorHAnsi" w:hAnsiTheme="majorHAnsi" w:cstheme="majorHAnsi"/>
        </w:rPr>
        <w:t>July 27!</w:t>
      </w:r>
    </w:p>
    <w:p w14:paraId="3B1E740C" w14:textId="0FE2EF59" w:rsidR="00CF5422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rategic planning</w:t>
      </w:r>
      <w:r w:rsidR="00EB230C">
        <w:rPr>
          <w:rFonts w:asciiTheme="majorHAnsi" w:hAnsiTheme="majorHAnsi" w:cstheme="majorHAnsi"/>
        </w:rPr>
        <w:t xml:space="preserve"> - </w:t>
      </w:r>
      <w:r>
        <w:rPr>
          <w:rFonts w:asciiTheme="majorHAnsi" w:hAnsiTheme="majorHAnsi" w:cstheme="majorHAnsi"/>
        </w:rPr>
        <w:t xml:space="preserve">3 and </w:t>
      </w:r>
      <w:r w:rsidR="001C71C4">
        <w:rPr>
          <w:rFonts w:asciiTheme="majorHAnsi" w:hAnsiTheme="majorHAnsi" w:cstheme="majorHAnsi"/>
        </w:rPr>
        <w:t>5-year</w:t>
      </w:r>
      <w:r>
        <w:rPr>
          <w:rFonts w:asciiTheme="majorHAnsi" w:hAnsiTheme="majorHAnsi" w:cstheme="majorHAnsi"/>
        </w:rPr>
        <w:t xml:space="preserve"> plans</w:t>
      </w:r>
      <w:r w:rsidR="00FE1A36">
        <w:rPr>
          <w:rFonts w:asciiTheme="majorHAnsi" w:hAnsiTheme="majorHAnsi" w:cstheme="majorHAnsi"/>
        </w:rPr>
        <w:t xml:space="preserve"> – looking for a speaker</w:t>
      </w:r>
    </w:p>
    <w:p w14:paraId="380C57EA" w14:textId="1AF1C981" w:rsidR="00CF5422" w:rsidRDefault="00884829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hyperlink r:id="rId24" w:history="1">
        <w:r w:rsidR="00F76243" w:rsidRPr="00BB0CAC">
          <w:rPr>
            <w:rStyle w:val="Hyperlink"/>
            <w:rFonts w:asciiTheme="majorHAnsi" w:hAnsiTheme="majorHAnsi" w:cstheme="majorHAnsi"/>
          </w:rPr>
          <w:t>https://vqstrategies.com/tools-and-templates/</w:t>
        </w:r>
      </w:hyperlink>
      <w:r w:rsidR="00F76243">
        <w:rPr>
          <w:rFonts w:asciiTheme="majorHAnsi" w:hAnsiTheme="majorHAnsi" w:cstheme="majorHAnsi"/>
        </w:rPr>
        <w:t xml:space="preserve"> </w:t>
      </w:r>
      <w:proofErr w:type="gramStart"/>
      <w:r w:rsidR="00CF5422">
        <w:rPr>
          <w:rFonts w:asciiTheme="majorHAnsi" w:hAnsiTheme="majorHAnsi" w:cstheme="majorHAnsi"/>
        </w:rPr>
        <w:t>What’s</w:t>
      </w:r>
      <w:proofErr w:type="gramEnd"/>
      <w:r w:rsidR="00CF5422">
        <w:rPr>
          <w:rFonts w:asciiTheme="majorHAnsi" w:hAnsiTheme="majorHAnsi" w:cstheme="majorHAnsi"/>
        </w:rPr>
        <w:t xml:space="preserve"> your VQ </w:t>
      </w:r>
      <w:r w:rsidR="00F76243">
        <w:rPr>
          <w:rFonts w:asciiTheme="majorHAnsi" w:hAnsiTheme="majorHAnsi" w:cstheme="majorHAnsi"/>
        </w:rPr>
        <w:t>assessment</w:t>
      </w:r>
      <w:r w:rsidR="00CF5422">
        <w:rPr>
          <w:rFonts w:asciiTheme="majorHAnsi" w:hAnsiTheme="majorHAnsi" w:cstheme="majorHAnsi"/>
        </w:rPr>
        <w:t xml:space="preserve">. </w:t>
      </w:r>
      <w:r w:rsidR="00B5383C">
        <w:rPr>
          <w:rFonts w:asciiTheme="majorHAnsi" w:hAnsiTheme="majorHAnsi" w:cstheme="majorHAnsi"/>
        </w:rPr>
        <w:t>Lots of</w:t>
      </w:r>
      <w:r w:rsidR="00CF5422">
        <w:rPr>
          <w:rFonts w:asciiTheme="majorHAnsi" w:hAnsiTheme="majorHAnsi" w:cstheme="majorHAnsi"/>
        </w:rPr>
        <w:t xml:space="preserve"> areas for discussion</w:t>
      </w:r>
      <w:r w:rsidR="00F76243">
        <w:rPr>
          <w:rFonts w:asciiTheme="majorHAnsi" w:hAnsiTheme="majorHAnsi" w:cstheme="majorHAnsi"/>
        </w:rPr>
        <w:t>. Many resources and tools.</w:t>
      </w:r>
    </w:p>
    <w:sectPr w:rsidR="00CF5422">
      <w:footerReference w:type="default" r:id="rId2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4227E3AB" w:rsidR="00A61BF5" w:rsidRPr="00A61BF5" w:rsidRDefault="001862BB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6-8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4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3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5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q4FAJgd5UEtAAAA"/>
  </w:docVars>
  <w:rsids>
    <w:rsidRoot w:val="0099283D"/>
    <w:rsid w:val="00005FAE"/>
    <w:rsid w:val="00010CE1"/>
    <w:rsid w:val="0001148A"/>
    <w:rsid w:val="000337F3"/>
    <w:rsid w:val="00044EB8"/>
    <w:rsid w:val="0006000C"/>
    <w:rsid w:val="000734B8"/>
    <w:rsid w:val="00083D18"/>
    <w:rsid w:val="00084EC3"/>
    <w:rsid w:val="00087156"/>
    <w:rsid w:val="000A6249"/>
    <w:rsid w:val="000C3CF0"/>
    <w:rsid w:val="000E71EE"/>
    <w:rsid w:val="000F4027"/>
    <w:rsid w:val="001440AE"/>
    <w:rsid w:val="0014636B"/>
    <w:rsid w:val="00147984"/>
    <w:rsid w:val="00150DF7"/>
    <w:rsid w:val="00170EB8"/>
    <w:rsid w:val="001755C5"/>
    <w:rsid w:val="00180CC4"/>
    <w:rsid w:val="001815EA"/>
    <w:rsid w:val="001862BB"/>
    <w:rsid w:val="001A0A17"/>
    <w:rsid w:val="001B69FE"/>
    <w:rsid w:val="001C3C96"/>
    <w:rsid w:val="001C71C4"/>
    <w:rsid w:val="001D2C5A"/>
    <w:rsid w:val="001D717C"/>
    <w:rsid w:val="001E76DB"/>
    <w:rsid w:val="001F2533"/>
    <w:rsid w:val="00201B15"/>
    <w:rsid w:val="0020637E"/>
    <w:rsid w:val="002120F4"/>
    <w:rsid w:val="002225C6"/>
    <w:rsid w:val="00241D6D"/>
    <w:rsid w:val="00242C03"/>
    <w:rsid w:val="0026021F"/>
    <w:rsid w:val="00273EF1"/>
    <w:rsid w:val="0027672B"/>
    <w:rsid w:val="00293A54"/>
    <w:rsid w:val="002A0C46"/>
    <w:rsid w:val="002A1BCC"/>
    <w:rsid w:val="002B4021"/>
    <w:rsid w:val="002B4068"/>
    <w:rsid w:val="002B443E"/>
    <w:rsid w:val="002C6652"/>
    <w:rsid w:val="002E7365"/>
    <w:rsid w:val="002F6C9D"/>
    <w:rsid w:val="0031472E"/>
    <w:rsid w:val="00325B83"/>
    <w:rsid w:val="003334E9"/>
    <w:rsid w:val="00344089"/>
    <w:rsid w:val="00356032"/>
    <w:rsid w:val="00381817"/>
    <w:rsid w:val="003840B6"/>
    <w:rsid w:val="00386823"/>
    <w:rsid w:val="00391DB6"/>
    <w:rsid w:val="003B6E37"/>
    <w:rsid w:val="003C2104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376F"/>
    <w:rsid w:val="004848F5"/>
    <w:rsid w:val="00494739"/>
    <w:rsid w:val="00495EEE"/>
    <w:rsid w:val="004A6861"/>
    <w:rsid w:val="004A6FB4"/>
    <w:rsid w:val="004A78DF"/>
    <w:rsid w:val="004B0D4E"/>
    <w:rsid w:val="004B5345"/>
    <w:rsid w:val="004C4D2E"/>
    <w:rsid w:val="004D1B27"/>
    <w:rsid w:val="004E7FD7"/>
    <w:rsid w:val="004F0AEC"/>
    <w:rsid w:val="00500503"/>
    <w:rsid w:val="0051285B"/>
    <w:rsid w:val="00517A71"/>
    <w:rsid w:val="00524058"/>
    <w:rsid w:val="00535C43"/>
    <w:rsid w:val="00535F2B"/>
    <w:rsid w:val="00537C7A"/>
    <w:rsid w:val="005733A7"/>
    <w:rsid w:val="00574B66"/>
    <w:rsid w:val="00577B82"/>
    <w:rsid w:val="005918B2"/>
    <w:rsid w:val="005A387A"/>
    <w:rsid w:val="005B15BD"/>
    <w:rsid w:val="005B22C6"/>
    <w:rsid w:val="005B23E4"/>
    <w:rsid w:val="005B599E"/>
    <w:rsid w:val="005C06F4"/>
    <w:rsid w:val="005C4C18"/>
    <w:rsid w:val="005D45F5"/>
    <w:rsid w:val="006016FB"/>
    <w:rsid w:val="00601E7A"/>
    <w:rsid w:val="006138C9"/>
    <w:rsid w:val="006150D1"/>
    <w:rsid w:val="00615A67"/>
    <w:rsid w:val="00616A7D"/>
    <w:rsid w:val="00641C97"/>
    <w:rsid w:val="00643940"/>
    <w:rsid w:val="006539DC"/>
    <w:rsid w:val="0066393A"/>
    <w:rsid w:val="00681320"/>
    <w:rsid w:val="00694D1F"/>
    <w:rsid w:val="006A5CF7"/>
    <w:rsid w:val="006B09A8"/>
    <w:rsid w:val="006D1BCF"/>
    <w:rsid w:val="006E32E4"/>
    <w:rsid w:val="006F091A"/>
    <w:rsid w:val="006F3A4B"/>
    <w:rsid w:val="007112A6"/>
    <w:rsid w:val="00723063"/>
    <w:rsid w:val="00723933"/>
    <w:rsid w:val="00747EB2"/>
    <w:rsid w:val="00754A91"/>
    <w:rsid w:val="007564FA"/>
    <w:rsid w:val="007679E0"/>
    <w:rsid w:val="00774A15"/>
    <w:rsid w:val="0078286C"/>
    <w:rsid w:val="007928A7"/>
    <w:rsid w:val="007A4FE2"/>
    <w:rsid w:val="007C36B9"/>
    <w:rsid w:val="007C5CA8"/>
    <w:rsid w:val="007C61F4"/>
    <w:rsid w:val="007E10F2"/>
    <w:rsid w:val="007E6D83"/>
    <w:rsid w:val="0081516A"/>
    <w:rsid w:val="00836F6F"/>
    <w:rsid w:val="00837FCA"/>
    <w:rsid w:val="0085522C"/>
    <w:rsid w:val="00855757"/>
    <w:rsid w:val="00856C36"/>
    <w:rsid w:val="00877110"/>
    <w:rsid w:val="00884829"/>
    <w:rsid w:val="0088487B"/>
    <w:rsid w:val="00896C24"/>
    <w:rsid w:val="00897B23"/>
    <w:rsid w:val="008A07E8"/>
    <w:rsid w:val="008B45E3"/>
    <w:rsid w:val="008B513C"/>
    <w:rsid w:val="008B6628"/>
    <w:rsid w:val="008D12CC"/>
    <w:rsid w:val="008D4611"/>
    <w:rsid w:val="008D7FF8"/>
    <w:rsid w:val="008F494F"/>
    <w:rsid w:val="0095158E"/>
    <w:rsid w:val="00964220"/>
    <w:rsid w:val="009662B9"/>
    <w:rsid w:val="00970773"/>
    <w:rsid w:val="00971400"/>
    <w:rsid w:val="009766E0"/>
    <w:rsid w:val="0099283D"/>
    <w:rsid w:val="009A6E41"/>
    <w:rsid w:val="009D514F"/>
    <w:rsid w:val="009D7E94"/>
    <w:rsid w:val="009E1563"/>
    <w:rsid w:val="009F146E"/>
    <w:rsid w:val="00A03A09"/>
    <w:rsid w:val="00A230AD"/>
    <w:rsid w:val="00A319BD"/>
    <w:rsid w:val="00A61BF5"/>
    <w:rsid w:val="00A72BCC"/>
    <w:rsid w:val="00A733EC"/>
    <w:rsid w:val="00A80253"/>
    <w:rsid w:val="00A82F81"/>
    <w:rsid w:val="00A84112"/>
    <w:rsid w:val="00AB4599"/>
    <w:rsid w:val="00AD279A"/>
    <w:rsid w:val="00AD456C"/>
    <w:rsid w:val="00AF038C"/>
    <w:rsid w:val="00AF2520"/>
    <w:rsid w:val="00B07487"/>
    <w:rsid w:val="00B4384C"/>
    <w:rsid w:val="00B443AC"/>
    <w:rsid w:val="00B5383C"/>
    <w:rsid w:val="00B61493"/>
    <w:rsid w:val="00B76959"/>
    <w:rsid w:val="00B84239"/>
    <w:rsid w:val="00B90EF1"/>
    <w:rsid w:val="00B9128B"/>
    <w:rsid w:val="00BB0C9C"/>
    <w:rsid w:val="00BC3DA6"/>
    <w:rsid w:val="00BF6321"/>
    <w:rsid w:val="00C1060D"/>
    <w:rsid w:val="00C13820"/>
    <w:rsid w:val="00C246B4"/>
    <w:rsid w:val="00C2682F"/>
    <w:rsid w:val="00C410BE"/>
    <w:rsid w:val="00C51179"/>
    <w:rsid w:val="00C67643"/>
    <w:rsid w:val="00C75275"/>
    <w:rsid w:val="00C75BCC"/>
    <w:rsid w:val="00C76EE4"/>
    <w:rsid w:val="00CA1387"/>
    <w:rsid w:val="00CA69C2"/>
    <w:rsid w:val="00CB313B"/>
    <w:rsid w:val="00CB55C0"/>
    <w:rsid w:val="00CE0201"/>
    <w:rsid w:val="00CF5422"/>
    <w:rsid w:val="00D028DF"/>
    <w:rsid w:val="00D0391F"/>
    <w:rsid w:val="00D26109"/>
    <w:rsid w:val="00D43B0B"/>
    <w:rsid w:val="00D55844"/>
    <w:rsid w:val="00D575E2"/>
    <w:rsid w:val="00D819C1"/>
    <w:rsid w:val="00DA0BEE"/>
    <w:rsid w:val="00DD2E70"/>
    <w:rsid w:val="00DF53E3"/>
    <w:rsid w:val="00DF6122"/>
    <w:rsid w:val="00E07E0A"/>
    <w:rsid w:val="00E42390"/>
    <w:rsid w:val="00E504F5"/>
    <w:rsid w:val="00E55B44"/>
    <w:rsid w:val="00E61EBA"/>
    <w:rsid w:val="00E65A1D"/>
    <w:rsid w:val="00E7415F"/>
    <w:rsid w:val="00E9423B"/>
    <w:rsid w:val="00E960D8"/>
    <w:rsid w:val="00EB230C"/>
    <w:rsid w:val="00EB46B9"/>
    <w:rsid w:val="00ED173B"/>
    <w:rsid w:val="00EE4783"/>
    <w:rsid w:val="00EE7CDE"/>
    <w:rsid w:val="00EF59D1"/>
    <w:rsid w:val="00F1075A"/>
    <w:rsid w:val="00F31753"/>
    <w:rsid w:val="00F3321F"/>
    <w:rsid w:val="00F33975"/>
    <w:rsid w:val="00F40F09"/>
    <w:rsid w:val="00F42126"/>
    <w:rsid w:val="00F5473C"/>
    <w:rsid w:val="00F76243"/>
    <w:rsid w:val="00FA016C"/>
    <w:rsid w:val="00FA22B1"/>
    <w:rsid w:val="00FA32DB"/>
    <w:rsid w:val="00FB3046"/>
    <w:rsid w:val="00FC2C22"/>
    <w:rsid w:val="00FC5679"/>
    <w:rsid w:val="00FE1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getinvolvedclearinghouse.org/" TargetMode="External"/><Relationship Id="rId18" Type="http://schemas.openxmlformats.org/officeDocument/2006/relationships/hyperlink" Target="mailto:clehn@califa.or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learn.volunteermatch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etinvolvedclearinghouse.org/training-materials/outreach-services-volunteer-resources-match-made-library-heaven-indianapolis" TargetMode="External"/><Relationship Id="rId17" Type="http://schemas.openxmlformats.org/officeDocument/2006/relationships/hyperlink" Target="https://us02web.zoom.us/j/86131303138?pwd=RlBWN2U4SWpZZEdXNEhOem9uTUZJdz09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linkj@crlibrary.org" TargetMode="External"/><Relationship Id="rId20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tatecommissions.org/state-service-commissions" TargetMode="External"/><Relationship Id="rId24" Type="http://schemas.openxmlformats.org/officeDocument/2006/relationships/hyperlink" Target="https://vqstrategies.com/tools-and-templat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ttendee.gotowebinar.com/register/956562342205268748" TargetMode="External"/><Relationship Id="rId23" Type="http://schemas.openxmlformats.org/officeDocument/2006/relationships/hyperlink" Target="https://www.mavanetwork.org/content.aspx?page_id=22&amp;club_id=286912&amp;module_id=205311" TargetMode="External"/><Relationship Id="rId10" Type="http://schemas.openxmlformats.org/officeDocument/2006/relationships/hyperlink" Target="https://www.californiavolunteers.ca.gov/californiansforall-college-corps/" TargetMode="External"/><Relationship Id="rId19" Type="http://schemas.openxmlformats.org/officeDocument/2006/relationships/hyperlink" Target="https://getinvolvedclearinghous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attendee.gotowebinar.com/register/950485341438249229" TargetMode="External"/><Relationship Id="rId22" Type="http://schemas.openxmlformats.org/officeDocument/2006/relationships/hyperlink" Target="https://myemail.constantcontact.com/Managing-Up-for-Volunteer-Managers-and-more-topics-.html?soid=1101379181335&amp;aid=bIR5wJiFg_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6</cp:revision>
  <dcterms:created xsi:type="dcterms:W3CDTF">2022-06-08T17:05:00Z</dcterms:created>
  <dcterms:modified xsi:type="dcterms:W3CDTF">2022-06-10T22:54:00Z</dcterms:modified>
</cp:coreProperties>
</file>